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Illinoi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o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Kalb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ag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zewe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at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. Clai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k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gam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liam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kake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s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Henr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oupi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en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a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nr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102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2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3:39Z</dcterms:created>
  <dcterms:modified xsi:type="dcterms:W3CDTF">2025-06-20T21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